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05238E" w14:textId="7A1D6466" w:rsidR="003A34E5" w:rsidRDefault="00EC1F34" w:rsidP="00EC1F34">
      <w:pPr>
        <w:jc w:val="center"/>
      </w:pPr>
      <w:r>
        <w:rPr>
          <w:noProof/>
        </w:rPr>
        <w:drawing>
          <wp:inline distT="0" distB="0" distL="0" distR="0" wp14:anchorId="54A1A772" wp14:editId="084765C1">
            <wp:extent cx="1952625" cy="1085850"/>
            <wp:effectExtent l="0" t="0" r="9525" b="0"/>
            <wp:docPr id="2" name="Picture 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2625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9D4E9" w14:textId="40799C5A" w:rsidR="003A34E5" w:rsidRDefault="003A34E5"/>
    <w:p w14:paraId="3368C5BE" w14:textId="633B1981" w:rsidR="00EC1F34" w:rsidRPr="00283826" w:rsidRDefault="005A522C">
      <w:pPr>
        <w:rPr>
          <w:lang w:val="es-PR"/>
        </w:rPr>
      </w:pPr>
      <w:r w:rsidRPr="00283826">
        <w:rPr>
          <w:lang w:val="es-PR"/>
        </w:rPr>
        <w:t>8 de marzo de 2021</w:t>
      </w:r>
    </w:p>
    <w:p w14:paraId="108145FF" w14:textId="39BCC8B1" w:rsidR="003A34E5" w:rsidRPr="00283826" w:rsidRDefault="003A34E5">
      <w:pPr>
        <w:rPr>
          <w:lang w:val="es-PR"/>
        </w:rPr>
      </w:pPr>
      <w:r w:rsidRPr="00283826">
        <w:rPr>
          <w:lang w:val="es-PR"/>
        </w:rPr>
        <w:t>Estimad</w:t>
      </w:r>
      <w:r w:rsidR="009A6021">
        <w:rPr>
          <w:lang w:val="es-PR"/>
        </w:rPr>
        <w:t xml:space="preserve">a Junta Directiva ALDOO: </w:t>
      </w:r>
    </w:p>
    <w:p w14:paraId="298ADECB" w14:textId="77777777" w:rsidR="005A522C" w:rsidRPr="00283826" w:rsidRDefault="00EC1F34">
      <w:pPr>
        <w:rPr>
          <w:lang w:val="es-PR"/>
        </w:rPr>
      </w:pPr>
      <w:r w:rsidRPr="00283826">
        <w:rPr>
          <w:lang w:val="es-PR"/>
        </w:rPr>
        <w:t>Saludos afectuosos de parte del Comité de Salud Pública de ALDOO</w:t>
      </w:r>
    </w:p>
    <w:p w14:paraId="0E861BC8" w14:textId="2D9EC7C7" w:rsidR="005A522C" w:rsidRPr="00283826" w:rsidRDefault="00283826">
      <w:pPr>
        <w:rPr>
          <w:lang w:val="es-PR"/>
        </w:rPr>
      </w:pPr>
      <w:r w:rsidRPr="00283826">
        <w:rPr>
          <w:lang w:val="es-PR"/>
        </w:rPr>
        <w:t xml:space="preserve">Las </w:t>
      </w:r>
      <w:r w:rsidR="005A522C" w:rsidRPr="00283826">
        <w:rPr>
          <w:lang w:val="es-PR"/>
        </w:rPr>
        <w:t xml:space="preserve">encuestas entre los miembros del Comité de Salud Pública </w:t>
      </w:r>
      <w:r w:rsidRPr="00283826">
        <w:rPr>
          <w:lang w:val="es-PR"/>
        </w:rPr>
        <w:t xml:space="preserve">y entre </w:t>
      </w:r>
      <w:r w:rsidR="005A522C" w:rsidRPr="00283826">
        <w:rPr>
          <w:lang w:val="es-PR"/>
        </w:rPr>
        <w:t xml:space="preserve">los decanos y </w:t>
      </w:r>
      <w:proofErr w:type="spellStart"/>
      <w:r w:rsidR="005A522C" w:rsidRPr="00283826">
        <w:rPr>
          <w:lang w:val="es-PR"/>
        </w:rPr>
        <w:t>drectores</w:t>
      </w:r>
      <w:proofErr w:type="spellEnd"/>
      <w:r w:rsidR="005A522C" w:rsidRPr="00283826">
        <w:rPr>
          <w:lang w:val="es-PR"/>
        </w:rPr>
        <w:t xml:space="preserve"> de escuelas de optometría en el pasado han indicado que consideran como primera prioridad el desarrollo de investigación optométrica. Por esta razón dedicaremos este año a promover la inv</w:t>
      </w:r>
      <w:r>
        <w:rPr>
          <w:lang w:val="es-PR"/>
        </w:rPr>
        <w:t>e</w:t>
      </w:r>
      <w:r w:rsidR="005A522C" w:rsidRPr="00283826">
        <w:rPr>
          <w:lang w:val="es-PR"/>
        </w:rPr>
        <w:t>st</w:t>
      </w:r>
      <w:r>
        <w:rPr>
          <w:lang w:val="es-PR"/>
        </w:rPr>
        <w:t xml:space="preserve">igación </w:t>
      </w:r>
      <w:r w:rsidR="005A522C" w:rsidRPr="00283826">
        <w:rPr>
          <w:lang w:val="es-PR"/>
        </w:rPr>
        <w:t>tant</w:t>
      </w:r>
      <w:r>
        <w:rPr>
          <w:lang w:val="es-PR"/>
        </w:rPr>
        <w:t xml:space="preserve">o </w:t>
      </w:r>
      <w:r w:rsidR="005A522C" w:rsidRPr="00283826">
        <w:rPr>
          <w:lang w:val="es-PR"/>
        </w:rPr>
        <w:t xml:space="preserve">dentro de las instituciones </w:t>
      </w:r>
      <w:proofErr w:type="gramStart"/>
      <w:r w:rsidR="005A522C" w:rsidRPr="00283826">
        <w:rPr>
          <w:lang w:val="es-PR"/>
        </w:rPr>
        <w:t>académicas</w:t>
      </w:r>
      <w:proofErr w:type="gramEnd"/>
      <w:r w:rsidR="005A522C" w:rsidRPr="00283826">
        <w:rPr>
          <w:lang w:val="es-PR"/>
        </w:rPr>
        <w:t xml:space="preserve"> así como en nuestras prácticas optométricas.</w:t>
      </w:r>
    </w:p>
    <w:p w14:paraId="17D8976B" w14:textId="7B42B7C6" w:rsidR="005A522C" w:rsidRPr="00283826" w:rsidRDefault="009A6021">
      <w:pPr>
        <w:rPr>
          <w:lang w:val="es-PR"/>
        </w:rPr>
      </w:pPr>
      <w:r>
        <w:rPr>
          <w:lang w:val="es-PR"/>
        </w:rPr>
        <w:t xml:space="preserve">Agradeceremos que hagan extensiva nuestra invitación a los dirigentes gremiales </w:t>
      </w:r>
      <w:r w:rsidR="00283826" w:rsidRPr="00283826">
        <w:rPr>
          <w:lang w:val="es-PR"/>
        </w:rPr>
        <w:t xml:space="preserve">a una reunión </w:t>
      </w:r>
      <w:proofErr w:type="spellStart"/>
      <w:r w:rsidR="00283826" w:rsidRPr="00283826">
        <w:rPr>
          <w:lang w:val="es-PR"/>
        </w:rPr>
        <w:t>via</w:t>
      </w:r>
      <w:proofErr w:type="spellEnd"/>
      <w:r w:rsidR="00283826" w:rsidRPr="00283826">
        <w:rPr>
          <w:lang w:val="es-PR"/>
        </w:rPr>
        <w:t xml:space="preserve"> </w:t>
      </w:r>
      <w:proofErr w:type="gramStart"/>
      <w:r w:rsidR="00283826" w:rsidRPr="00283826">
        <w:rPr>
          <w:lang w:val="es-PR"/>
        </w:rPr>
        <w:t>Zoom</w:t>
      </w:r>
      <w:proofErr w:type="gramEnd"/>
      <w:r w:rsidR="00283826" w:rsidRPr="00283826">
        <w:rPr>
          <w:lang w:val="es-PR"/>
        </w:rPr>
        <w:t xml:space="preserve"> en dónde tendremos como invitado especial al Dr. Kovin Naidoo. El Dr. Naidoo se ha destacado por sus investigaciones y ocupa la posición de </w:t>
      </w:r>
      <w:proofErr w:type="gramStart"/>
      <w:r w:rsidR="00283826" w:rsidRPr="00283826">
        <w:rPr>
          <w:lang w:val="es-PR"/>
        </w:rPr>
        <w:t>Vice-Presidente</w:t>
      </w:r>
      <w:proofErr w:type="gramEnd"/>
      <w:r w:rsidR="00283826" w:rsidRPr="00283826">
        <w:rPr>
          <w:lang w:val="es-PR"/>
        </w:rPr>
        <w:t xml:space="preserve"> de Essilor. </w:t>
      </w:r>
    </w:p>
    <w:p w14:paraId="33A9E7F1" w14:textId="732AF45D" w:rsidR="00283826" w:rsidRPr="00283826" w:rsidRDefault="00283826">
      <w:pPr>
        <w:rPr>
          <w:lang w:val="es-PR"/>
        </w:rPr>
      </w:pPr>
      <w:r w:rsidRPr="00283826">
        <w:rPr>
          <w:lang w:val="es-PR"/>
        </w:rPr>
        <w:t xml:space="preserve">Tema: Desarrollando proyectos de investigación en </w:t>
      </w:r>
      <w:proofErr w:type="spellStart"/>
      <w:r w:rsidRPr="00283826">
        <w:rPr>
          <w:lang w:val="es-PR"/>
        </w:rPr>
        <w:t>LatAM</w:t>
      </w:r>
      <w:proofErr w:type="spellEnd"/>
    </w:p>
    <w:p w14:paraId="182890C5" w14:textId="1EE96228" w:rsidR="00283826" w:rsidRPr="005B2E2A" w:rsidRDefault="00283826">
      <w:pPr>
        <w:rPr>
          <w:b/>
          <w:bCs/>
          <w:lang w:val="es-PR"/>
        </w:rPr>
      </w:pPr>
      <w:r w:rsidRPr="00283826">
        <w:rPr>
          <w:lang w:val="es-PR"/>
        </w:rPr>
        <w:t>Fecha</w:t>
      </w:r>
      <w:r w:rsidRPr="005B2E2A">
        <w:rPr>
          <w:b/>
          <w:bCs/>
          <w:highlight w:val="yellow"/>
          <w:lang w:val="es-PR"/>
        </w:rPr>
        <w:t>:  Sábado 27 de marzo de 2021</w:t>
      </w:r>
    </w:p>
    <w:p w14:paraId="4E9EBF04" w14:textId="0ED47471" w:rsidR="00283826" w:rsidRPr="00283826" w:rsidRDefault="00283826" w:rsidP="00283826">
      <w:pPr>
        <w:spacing w:after="0"/>
        <w:rPr>
          <w:lang w:val="es-PR"/>
        </w:rPr>
      </w:pPr>
      <w:r w:rsidRPr="00283826">
        <w:rPr>
          <w:lang w:val="es-PR"/>
        </w:rPr>
        <w:t>Hora:    2:00 PM: Hora Ciudad México</w:t>
      </w:r>
    </w:p>
    <w:p w14:paraId="3B12CAC1" w14:textId="3D6AD5A7" w:rsidR="00283826" w:rsidRPr="00283826" w:rsidRDefault="00283826" w:rsidP="00283826">
      <w:pPr>
        <w:spacing w:after="0"/>
        <w:ind w:firstLine="720"/>
        <w:rPr>
          <w:lang w:val="es-PR"/>
        </w:rPr>
      </w:pPr>
      <w:r w:rsidRPr="00283826">
        <w:rPr>
          <w:lang w:val="es-PR"/>
        </w:rPr>
        <w:t>3 PM: Hora de Colombia, Perú, Ecuador</w:t>
      </w:r>
    </w:p>
    <w:p w14:paraId="5AF920D5" w14:textId="1A64887A" w:rsidR="00283826" w:rsidRPr="00283826" w:rsidRDefault="00283826" w:rsidP="00283826">
      <w:pPr>
        <w:spacing w:after="0"/>
        <w:ind w:firstLine="720"/>
        <w:rPr>
          <w:lang w:val="es-PR"/>
        </w:rPr>
      </w:pPr>
      <w:r w:rsidRPr="00283826">
        <w:rPr>
          <w:lang w:val="es-PR"/>
        </w:rPr>
        <w:t>4:00 PM: Hora de Bolivia, Venezuela, Puerto Rico</w:t>
      </w:r>
    </w:p>
    <w:p w14:paraId="226D799A" w14:textId="41374825" w:rsidR="00283826" w:rsidRPr="00283826" w:rsidRDefault="00283826" w:rsidP="00283826">
      <w:pPr>
        <w:spacing w:after="0"/>
        <w:ind w:firstLine="720"/>
        <w:rPr>
          <w:lang w:val="es-PR"/>
        </w:rPr>
      </w:pPr>
      <w:r w:rsidRPr="00283826">
        <w:rPr>
          <w:lang w:val="es-PR"/>
        </w:rPr>
        <w:t>5:00 PM: Hora de Argentina, Uruguay</w:t>
      </w:r>
    </w:p>
    <w:p w14:paraId="6694BEDE" w14:textId="45F33308" w:rsidR="00283826" w:rsidRPr="00283826" w:rsidRDefault="00283826">
      <w:pPr>
        <w:rPr>
          <w:lang w:val="es-PR"/>
        </w:rPr>
      </w:pPr>
      <w:r w:rsidRPr="00283826">
        <w:rPr>
          <w:lang w:val="es-PR"/>
        </w:rPr>
        <w:t xml:space="preserve"> Enlace de </w:t>
      </w:r>
      <w:proofErr w:type="gramStart"/>
      <w:r w:rsidRPr="00283826">
        <w:rPr>
          <w:lang w:val="es-PR"/>
        </w:rPr>
        <w:t>Zoom</w:t>
      </w:r>
      <w:proofErr w:type="gramEnd"/>
      <w:r w:rsidRPr="00283826">
        <w:rPr>
          <w:lang w:val="es-PR"/>
        </w:rPr>
        <w:t>:</w:t>
      </w:r>
    </w:p>
    <w:p w14:paraId="2CA67DBD" w14:textId="6B1B53D4" w:rsidR="00283826" w:rsidRPr="00283826" w:rsidRDefault="009A6021">
      <w:pPr>
        <w:rPr>
          <w:rFonts w:ascii="Arial" w:hAnsi="Arial" w:cs="Arial"/>
          <w:color w:val="000000"/>
          <w:sz w:val="18"/>
          <w:szCs w:val="18"/>
          <w:shd w:val="clear" w:color="auto" w:fill="FFFFFF"/>
          <w:lang w:val="es-PR"/>
        </w:rPr>
      </w:pPr>
      <w:hyperlink r:id="rId5" w:tgtFrame="_blank" w:history="1">
        <w:r w:rsidR="00283826" w:rsidRPr="00283826">
          <w:rPr>
            <w:rStyle w:val="Hyperlink"/>
            <w:rFonts w:ascii="Arial" w:hAnsi="Arial" w:cs="Arial"/>
            <w:color w:val="0000CC"/>
            <w:sz w:val="18"/>
            <w:szCs w:val="18"/>
            <w:shd w:val="clear" w:color="auto" w:fill="FFFFFF"/>
            <w:lang w:val="es-PR"/>
          </w:rPr>
          <w:t>https://us02web.zoom.us/j/88912956688?pwd=RDVKeXNaUExpNkVPQUJvMG5KTkl3dz09</w:t>
        </w:r>
      </w:hyperlink>
      <w:r w:rsidR="00283826" w:rsidRPr="00283826">
        <w:rPr>
          <w:rFonts w:ascii="Arial" w:hAnsi="Arial" w:cs="Arial"/>
          <w:color w:val="000000"/>
          <w:sz w:val="18"/>
          <w:szCs w:val="18"/>
          <w:lang w:val="es-PR"/>
        </w:rPr>
        <w:br/>
      </w:r>
      <w:r w:rsidR="00283826" w:rsidRPr="00283826">
        <w:rPr>
          <w:rFonts w:ascii="Arial" w:hAnsi="Arial" w:cs="Arial"/>
          <w:color w:val="000000"/>
          <w:sz w:val="18"/>
          <w:szCs w:val="18"/>
          <w:shd w:val="clear" w:color="auto" w:fill="FFFFFF"/>
          <w:lang w:val="es-PR"/>
        </w:rPr>
        <w:t>Identificación: 889 1295 6688</w:t>
      </w:r>
      <w:r w:rsidR="00283826" w:rsidRPr="00283826">
        <w:rPr>
          <w:rFonts w:ascii="Arial" w:hAnsi="Arial" w:cs="Arial"/>
          <w:color w:val="000000"/>
          <w:sz w:val="18"/>
          <w:szCs w:val="18"/>
          <w:lang w:val="es-PR"/>
        </w:rPr>
        <w:br/>
      </w:r>
      <w:r w:rsidR="00283826" w:rsidRPr="00283826">
        <w:rPr>
          <w:rFonts w:ascii="Arial" w:hAnsi="Arial" w:cs="Arial"/>
          <w:color w:val="000000"/>
          <w:sz w:val="18"/>
          <w:szCs w:val="18"/>
          <w:shd w:val="clear" w:color="auto" w:fill="FFFFFF"/>
          <w:lang w:val="es-PR"/>
        </w:rPr>
        <w:t>Contraseña: 339390</w:t>
      </w:r>
    </w:p>
    <w:p w14:paraId="22A39F0A" w14:textId="126BDB5D" w:rsidR="00283826" w:rsidRPr="00283826" w:rsidRDefault="00283826">
      <w:r w:rsidRPr="00283826">
        <w:rPr>
          <w:rFonts w:ascii="Arial" w:hAnsi="Arial" w:cs="Arial"/>
          <w:color w:val="000000"/>
          <w:sz w:val="18"/>
          <w:szCs w:val="18"/>
          <w:shd w:val="clear" w:color="auto" w:fill="FFFFFF"/>
        </w:rPr>
        <w:t xml:space="preserve">Los </w:t>
      </w:r>
      <w:proofErr w:type="spellStart"/>
      <w:r w:rsidRPr="00283826">
        <w:rPr>
          <w:rFonts w:ascii="Arial" w:hAnsi="Arial" w:cs="Arial"/>
          <w:color w:val="000000"/>
          <w:sz w:val="18"/>
          <w:szCs w:val="18"/>
          <w:shd w:val="clear" w:color="auto" w:fill="FFFFFF"/>
        </w:rPr>
        <w:t>esperamos</w:t>
      </w:r>
      <w:proofErr w:type="spellEnd"/>
      <w:r w:rsidRPr="00283826">
        <w:rPr>
          <w:rFonts w:ascii="Arial" w:hAnsi="Arial" w:cs="Arial"/>
          <w:color w:val="000000"/>
          <w:sz w:val="18"/>
          <w:szCs w:val="18"/>
          <w:shd w:val="clear" w:color="auto" w:fill="FFFFFF"/>
        </w:rPr>
        <w:t>!</w:t>
      </w:r>
    </w:p>
    <w:p w14:paraId="79CCD4A1" w14:textId="31C96EAF" w:rsidR="00EC1F34" w:rsidRPr="00283826" w:rsidRDefault="00A93769">
      <w:pPr>
        <w:rPr>
          <w:lang w:val="es-PR"/>
        </w:rPr>
      </w:pPr>
      <w:r w:rsidRPr="00283826">
        <w:rPr>
          <w:lang w:val="es-PR"/>
        </w:rPr>
        <w:t>F</w:t>
      </w:r>
      <w:r w:rsidR="00EC1F34" w:rsidRPr="00283826">
        <w:rPr>
          <w:lang w:val="es-PR"/>
        </w:rPr>
        <w:t>raternalmente.</w:t>
      </w:r>
    </w:p>
    <w:p w14:paraId="0CCDFB6B" w14:textId="7D6A8913" w:rsidR="00EC1F34" w:rsidRPr="00283826" w:rsidRDefault="00EC1F34">
      <w:pPr>
        <w:rPr>
          <w:lang w:val="es-PR"/>
        </w:rPr>
      </w:pPr>
      <w:r w:rsidRPr="00283826">
        <w:rPr>
          <w:noProof/>
          <w:lang w:val="es-PR"/>
        </w:rPr>
        <w:drawing>
          <wp:inline distT="0" distB="0" distL="0" distR="0" wp14:anchorId="7B1996E9" wp14:editId="0FFC3EB3">
            <wp:extent cx="1816100" cy="972079"/>
            <wp:effectExtent l="0" t="0" r="0" b="0"/>
            <wp:docPr id="1" name="Picture 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, letter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7738" cy="978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D67F8" w14:textId="3A995638" w:rsidR="00EC1F34" w:rsidRPr="00283826" w:rsidRDefault="00EC1F34">
      <w:r w:rsidRPr="00283826">
        <w:t>Héctor Santiago, OD, Ph.D., FAAO</w:t>
      </w:r>
    </w:p>
    <w:p w14:paraId="64F23CC6" w14:textId="4D8923AD" w:rsidR="00283826" w:rsidRPr="00283826" w:rsidRDefault="00EC1F34">
      <w:pPr>
        <w:rPr>
          <w:lang w:val="es-PR"/>
        </w:rPr>
      </w:pPr>
      <w:r w:rsidRPr="00283826">
        <w:rPr>
          <w:lang w:val="es-PR"/>
        </w:rPr>
        <w:t>Director, Comité de Salud P</w:t>
      </w:r>
      <w:r w:rsidRPr="00283826">
        <w:rPr>
          <w:rFonts w:ascii="Arial" w:hAnsi="Arial" w:cs="Arial"/>
          <w:lang w:val="es-PR"/>
        </w:rPr>
        <w:t>ública ALDOO</w:t>
      </w:r>
    </w:p>
    <w:sectPr w:rsidR="00283826" w:rsidRPr="002838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zMbY0MzA1tLQ0MzVX0lEKTi0uzszPAykwrQUAcCIctCwAAAA="/>
  </w:docVars>
  <w:rsids>
    <w:rsidRoot w:val="003A34E5"/>
    <w:rsid w:val="000E5954"/>
    <w:rsid w:val="00123F07"/>
    <w:rsid w:val="001B5655"/>
    <w:rsid w:val="001C43FD"/>
    <w:rsid w:val="001E2CA1"/>
    <w:rsid w:val="001F1F9F"/>
    <w:rsid w:val="00283826"/>
    <w:rsid w:val="002A3112"/>
    <w:rsid w:val="003A34E5"/>
    <w:rsid w:val="003E34BE"/>
    <w:rsid w:val="00451C8E"/>
    <w:rsid w:val="00536F75"/>
    <w:rsid w:val="005A522C"/>
    <w:rsid w:val="005B2E2A"/>
    <w:rsid w:val="005E1A0E"/>
    <w:rsid w:val="00654AC7"/>
    <w:rsid w:val="0068077A"/>
    <w:rsid w:val="00686E81"/>
    <w:rsid w:val="006F30EF"/>
    <w:rsid w:val="007A12E7"/>
    <w:rsid w:val="00836D6D"/>
    <w:rsid w:val="0088266B"/>
    <w:rsid w:val="009A6021"/>
    <w:rsid w:val="009D40A3"/>
    <w:rsid w:val="00A74F17"/>
    <w:rsid w:val="00A93769"/>
    <w:rsid w:val="00AF4015"/>
    <w:rsid w:val="00B67153"/>
    <w:rsid w:val="00C075A4"/>
    <w:rsid w:val="00CC0B77"/>
    <w:rsid w:val="00E629E7"/>
    <w:rsid w:val="00EC1F34"/>
    <w:rsid w:val="00F000D3"/>
    <w:rsid w:val="00F77E08"/>
    <w:rsid w:val="00FB0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4B2845"/>
  <w15:chartTrackingRefBased/>
  <w15:docId w15:val="{41B8DB7E-5E77-42C5-8ACD-A8318DF6A0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A34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28382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0993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5" Type="http://schemas.openxmlformats.org/officeDocument/2006/relationships/hyperlink" Target="https://www.google.com/url?q=https%3A%2F%2Fus02web.zoom.us%2Fj%2F88912956688%3Fpwd%3DRDVKeXNaUExpNkVPQUJvMG5KTkl3dz09&amp;sa=D&amp;sntz=1&amp;usg=AFQjCNFYYAhQxrRcr2qmaW92U5Rz8W44vA" TargetMode="Externa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9</Words>
  <Characters>124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ctor Santiago</dc:creator>
  <cp:keywords/>
  <dc:description/>
  <cp:lastModifiedBy>Hector Santiago</cp:lastModifiedBy>
  <cp:revision>2</cp:revision>
  <dcterms:created xsi:type="dcterms:W3CDTF">2021-03-07T23:06:00Z</dcterms:created>
  <dcterms:modified xsi:type="dcterms:W3CDTF">2021-03-07T23:06:00Z</dcterms:modified>
</cp:coreProperties>
</file>